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851E77" w14:textId="77777777" w:rsidR="001C6FF9" w:rsidRDefault="001C6FF9"/>
    <w:p w14:paraId="1183875E" w14:textId="027DE9F5" w:rsidR="00310F5F" w:rsidRDefault="00553741">
      <w:r w:rsidRPr="00553741">
        <w:rPr>
          <w:noProof/>
          <w:sz w:val="20"/>
          <w:szCs w:val="20"/>
        </w:rPr>
        <w:drawing>
          <wp:anchor distT="0" distB="0" distL="114300" distR="114300" simplePos="0" relativeHeight="251665408" behindDoc="0" locked="0" layoutInCell="1" allowOverlap="1" wp14:anchorId="74D0C3CF" wp14:editId="79105446">
            <wp:simplePos x="0" y="0"/>
            <wp:positionH relativeFrom="margin">
              <wp:posOffset>-911860</wp:posOffset>
            </wp:positionH>
            <wp:positionV relativeFrom="page">
              <wp:posOffset>9743440</wp:posOffset>
            </wp:positionV>
            <wp:extent cx="7782560" cy="316230"/>
            <wp:effectExtent l="0" t="0" r="8890" b="7620"/>
            <wp:wrapSquare wrapText="bothSides"/>
            <wp:docPr id="7" name="Graphic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82560" cy="316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53741">
        <w:rPr>
          <w:noProof/>
        </w:rPr>
        <w:drawing>
          <wp:anchor distT="0" distB="0" distL="114300" distR="114300" simplePos="0" relativeHeight="251657216" behindDoc="1" locked="0" layoutInCell="1" allowOverlap="1" wp14:anchorId="49E7BDB3" wp14:editId="08F064DF">
            <wp:simplePos x="0" y="0"/>
            <wp:positionH relativeFrom="margin">
              <wp:posOffset>0</wp:posOffset>
            </wp:positionH>
            <wp:positionV relativeFrom="margin">
              <wp:posOffset>-195580</wp:posOffset>
            </wp:positionV>
            <wp:extent cx="5943600" cy="964565"/>
            <wp:effectExtent l="0" t="0" r="0" b="6985"/>
            <wp:wrapSquare wrapText="bothSides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64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310F5F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66A5BA" w14:textId="77777777" w:rsidR="00EB7A63" w:rsidRDefault="00EB7A63" w:rsidP="001C6FF9">
      <w:pPr>
        <w:spacing w:after="0" w:line="240" w:lineRule="auto"/>
      </w:pPr>
      <w:r>
        <w:separator/>
      </w:r>
    </w:p>
  </w:endnote>
  <w:endnote w:type="continuationSeparator" w:id="0">
    <w:p w14:paraId="0A7F34FC" w14:textId="77777777" w:rsidR="00EB7A63" w:rsidRDefault="00EB7A63" w:rsidP="001C6F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D36C0F" w14:textId="08EACE9E" w:rsidR="001C6FF9" w:rsidRDefault="001C6FF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33052963" wp14:editId="18BA8C0E">
              <wp:simplePos x="0" y="0"/>
              <wp:positionH relativeFrom="column">
                <wp:posOffset>4838700</wp:posOffset>
              </wp:positionH>
              <wp:positionV relativeFrom="paragraph">
                <wp:posOffset>-161925</wp:posOffset>
              </wp:positionV>
              <wp:extent cx="1581507" cy="577011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81507" cy="577011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0987DC8" w14:textId="77777777" w:rsidR="001C6FF9" w:rsidRPr="00553741" w:rsidRDefault="001C6FF9" w:rsidP="001C6FF9"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9</w:t>
                          </w:r>
                          <w:r w:rsidRPr="001C6FF9">
                            <w:rPr>
                              <w:sz w:val="18"/>
                              <w:szCs w:val="18"/>
                              <w:vertAlign w:val="superscript"/>
                            </w:rPr>
                            <w:t>th</w:t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Floor, Ibukun House, 14 Adetokunbo Ademola Street, Victoria Island, Lagos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305296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381pt;margin-top:-12.75pt;width:124.55pt;height:45.4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" filled="f" stroked="f" strokeweight=".5pt">
              <v:textbox>
                <w:txbxContent>
                  <w:p w14:paraId="60987DC8" w14:textId="77777777" w:rsidR="001C6FF9" w:rsidRPr="00553741" w:rsidRDefault="001C6FF9" w:rsidP="001C6FF9">
                    <w:pPr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9</w:t>
                    </w:r>
                    <w:r w:rsidRPr="001C6FF9">
                      <w:rPr>
                        <w:sz w:val="18"/>
                        <w:szCs w:val="18"/>
                        <w:vertAlign w:val="superscript"/>
                      </w:rPr>
                      <w:t>th</w:t>
                    </w:r>
                    <w:r>
                      <w:rPr>
                        <w:sz w:val="18"/>
                        <w:szCs w:val="18"/>
                      </w:rPr>
                      <w:t xml:space="preserve"> Floor, Ibukun House, 14 Adetokunbo Ademola Street, Victoria Island, Lagos.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9A37829" wp14:editId="1047DE94">
              <wp:simplePos x="0" y="0"/>
              <wp:positionH relativeFrom="column">
                <wp:posOffset>2552700</wp:posOffset>
              </wp:positionH>
              <wp:positionV relativeFrom="paragraph">
                <wp:posOffset>-76835</wp:posOffset>
              </wp:positionV>
              <wp:extent cx="1634449" cy="276412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34449" cy="27641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D984C20" w14:textId="77777777" w:rsidR="001C6FF9" w:rsidRPr="00553741" w:rsidRDefault="001C6FF9" w:rsidP="001C6FF9">
                          <w:pPr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>info@datawrangling.io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9A37829" id="Text Box 4" o:spid="_x0000_s1027" type="#_x0000_t202" style="position:absolute;margin-left:201pt;margin-top:-6.05pt;width:128.7pt;height:21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" filled="f" stroked="f" strokeweight=".5pt">
              <v:textbox>
                <w:txbxContent>
                  <w:p w14:paraId="3D984C20" w14:textId="77777777" w:rsidR="001C6FF9" w:rsidRPr="00553741" w:rsidRDefault="001C6FF9" w:rsidP="001C6FF9">
                    <w:pPr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>info@datawrangling.io</w:t>
                    </w:r>
                  </w:p>
                </w:txbxContent>
              </v:textbox>
            </v:shape>
          </w:pict>
        </mc:Fallback>
      </mc:AlternateContent>
    </w:r>
    <w:r w:rsidRPr="001C6FF9">
      <mc:AlternateContent>
        <mc:Choice Requires="wps">
          <w:drawing>
            <wp:anchor distT="0" distB="0" distL="114300" distR="114300" simplePos="0" relativeHeight="251660288" behindDoc="0" locked="0" layoutInCell="1" allowOverlap="1" wp14:anchorId="030154B2" wp14:editId="5A360ADF">
              <wp:simplePos x="0" y="0"/>
              <wp:positionH relativeFrom="column">
                <wp:posOffset>444500</wp:posOffset>
              </wp:positionH>
              <wp:positionV relativeFrom="paragraph">
                <wp:posOffset>-85090</wp:posOffset>
              </wp:positionV>
              <wp:extent cx="1384300" cy="27305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843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9390774" w14:textId="77777777" w:rsidR="001C6FF9" w:rsidRPr="00553741" w:rsidRDefault="001C6FF9" w:rsidP="001C6FF9">
                          <w:pPr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>+234 706 604 8100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30154B2" id="Text Box 3" o:spid="_x0000_s1028" type="#_x0000_t202" style="position:absolute;margin-left:35pt;margin-top:-6.7pt;width:109pt;height:21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" filled="f" stroked="f" strokeweight=".5pt">
              <v:textbox>
                <w:txbxContent>
                  <w:p w14:paraId="09390774" w14:textId="77777777" w:rsidR="001C6FF9" w:rsidRPr="00553741" w:rsidRDefault="001C6FF9" w:rsidP="001C6FF9">
                    <w:pPr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>+234 706 604 8100</w:t>
                    </w:r>
                  </w:p>
                </w:txbxContent>
              </v:textbox>
            </v:shape>
          </w:pict>
        </mc:Fallback>
      </mc:AlternateContent>
    </w:r>
    <w:r w:rsidRPr="001C6FF9">
      <w:drawing>
        <wp:anchor distT="0" distB="0" distL="114300" distR="114300" simplePos="0" relativeHeight="251659264" behindDoc="0" locked="0" layoutInCell="1" allowOverlap="1" wp14:anchorId="6DFCB0C5" wp14:editId="14213D36">
          <wp:simplePos x="0" y="0"/>
          <wp:positionH relativeFrom="column">
            <wp:posOffset>3986</wp:posOffset>
          </wp:positionH>
          <wp:positionV relativeFrom="paragraph">
            <wp:posOffset>-409575</wp:posOffset>
          </wp:positionV>
          <wp:extent cx="6353175" cy="655096"/>
          <wp:effectExtent l="0" t="0" r="0" b="0"/>
          <wp:wrapNone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phic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53175" cy="65509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02BC66" w14:textId="77777777" w:rsidR="00EB7A63" w:rsidRDefault="00EB7A63" w:rsidP="001C6FF9">
      <w:pPr>
        <w:spacing w:after="0" w:line="240" w:lineRule="auto"/>
      </w:pPr>
      <w:r>
        <w:separator/>
      </w:r>
    </w:p>
  </w:footnote>
  <w:footnote w:type="continuationSeparator" w:id="0">
    <w:p w14:paraId="0857EA15" w14:textId="77777777" w:rsidR="00EB7A63" w:rsidRDefault="00EB7A63" w:rsidP="001C6FF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MTUzMTWxtDSwsLBQ0lEKTi0uzszPAykwrAUAuZIHpCwAAAA="/>
  </w:docVars>
  <w:rsids>
    <w:rsidRoot w:val="00553741"/>
    <w:rsid w:val="001C6FF9"/>
    <w:rsid w:val="00553741"/>
    <w:rsid w:val="008F0DB1"/>
    <w:rsid w:val="00BF3A10"/>
    <w:rsid w:val="00EB7A63"/>
    <w:rsid w:val="00EE6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AF835"/>
  <w15:chartTrackingRefBased/>
  <w15:docId w15:val="{0EB921DC-C6B3-47CD-A85C-002E50BA9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6F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6FF9"/>
  </w:style>
  <w:style w:type="paragraph" w:styleId="Footer">
    <w:name w:val="footer"/>
    <w:basedOn w:val="Normal"/>
    <w:link w:val="FooterChar"/>
    <w:uiPriority w:val="99"/>
    <w:unhideWhenUsed/>
    <w:rsid w:val="001C6F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6F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sv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sv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sv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my Adubi</dc:creator>
  <cp:keywords/>
  <dc:description/>
  <cp:lastModifiedBy>iDAF Admin</cp:lastModifiedBy>
  <cp:revision>2</cp:revision>
  <dcterms:created xsi:type="dcterms:W3CDTF">2020-10-28T08:04:00Z</dcterms:created>
  <dcterms:modified xsi:type="dcterms:W3CDTF">2020-10-28T08:04:00Z</dcterms:modified>
</cp:coreProperties>
</file>